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B868DF" w14:textId="6338A310" w:rsidR="00541518" w:rsidRDefault="00C865D6">
      <w:r>
        <w:rPr>
          <w:noProof/>
        </w:rPr>
        <w:drawing>
          <wp:inline distT="0" distB="0" distL="0" distR="0" wp14:anchorId="19C8ECB0" wp14:editId="69611B64">
            <wp:extent cx="5731510" cy="2895600"/>
            <wp:effectExtent l="0" t="0" r="2540" b="0"/>
            <wp:docPr id="1471194162" name="Picture 1" descr="A screenshot of a computer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1194162" name="Picture 1" descr="A screenshot of a computer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752F74" w14:textId="77777777" w:rsidR="00C865D6" w:rsidRDefault="00C865D6"/>
    <w:p w14:paraId="3A7D0932" w14:textId="5E0F328A" w:rsidR="00C865D6" w:rsidRDefault="00C865D6">
      <w:r>
        <w:rPr>
          <w:noProof/>
        </w:rPr>
        <w:lastRenderedPageBreak/>
        <w:drawing>
          <wp:inline distT="0" distB="0" distL="0" distR="0" wp14:anchorId="60795FED" wp14:editId="7956AC79">
            <wp:extent cx="5731510" cy="8784590"/>
            <wp:effectExtent l="0" t="0" r="2540" b="0"/>
            <wp:docPr id="573879765" name="Picture 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3879765" name="Picture 2" descr="A screenshot of a computer&#10;&#10;Description automatically generated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84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100CE2" w14:textId="77777777" w:rsidR="00C865D6" w:rsidRDefault="00C865D6"/>
    <w:p w14:paraId="738404D5" w14:textId="4BAC8065" w:rsidR="00C865D6" w:rsidRDefault="00C865D6">
      <w:r>
        <w:rPr>
          <w:noProof/>
        </w:rPr>
        <w:drawing>
          <wp:inline distT="0" distB="0" distL="0" distR="0" wp14:anchorId="33C67CC2" wp14:editId="2362371D">
            <wp:extent cx="5731510" cy="3446145"/>
            <wp:effectExtent l="0" t="0" r="2540" b="1905"/>
            <wp:docPr id="765730492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5730492" name="Picture 3" descr="A screenshot of a computer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461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70E40" w14:textId="4AFA1C83" w:rsidR="00C865D6" w:rsidRDefault="00C865D6">
      <w:r>
        <w:rPr>
          <w:noProof/>
        </w:rPr>
        <w:lastRenderedPageBreak/>
        <w:drawing>
          <wp:inline distT="0" distB="0" distL="0" distR="0" wp14:anchorId="7824B031" wp14:editId="5E73903A">
            <wp:extent cx="5731510" cy="5530850"/>
            <wp:effectExtent l="0" t="0" r="2540" b="0"/>
            <wp:docPr id="8831312" name="Picture 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31312" name="Picture 5" descr="A screenshot of a computer&#10;&#10;Description automatically generated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530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CC5D4E" w14:textId="77777777" w:rsidR="00C865D6" w:rsidRDefault="00C865D6"/>
    <w:p w14:paraId="497B338A" w14:textId="7C35B373" w:rsidR="00C865D6" w:rsidRDefault="00C865D6"/>
    <w:p w14:paraId="59CA807A" w14:textId="70D009B9" w:rsidR="00C865D6" w:rsidRDefault="00546699">
      <w:r>
        <w:rPr>
          <w:noProof/>
        </w:rPr>
        <w:lastRenderedPageBreak/>
        <w:drawing>
          <wp:inline distT="0" distB="0" distL="0" distR="0" wp14:anchorId="7811F557" wp14:editId="0A937A8B">
            <wp:extent cx="5731510" cy="5793740"/>
            <wp:effectExtent l="0" t="0" r="2540" b="0"/>
            <wp:docPr id="178629184" name="Picture 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629184" name="Picture 1" descr="A screenshot of a computer&#10;&#10;Description automatically generated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93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B2D8D" w14:textId="77777777" w:rsidR="00C865D6" w:rsidRDefault="00C865D6"/>
    <w:p w14:paraId="35E39849" w14:textId="5797F8EE" w:rsidR="00C865D6" w:rsidRDefault="00C865D6"/>
    <w:p w14:paraId="33DC37F0" w14:textId="77777777" w:rsidR="00C865D6" w:rsidRDefault="00C865D6"/>
    <w:p w14:paraId="2D842F0D" w14:textId="0FEC1FA2" w:rsidR="00C865D6" w:rsidRDefault="000F0CD7">
      <w:r>
        <w:rPr>
          <w:noProof/>
        </w:rPr>
        <w:lastRenderedPageBreak/>
        <w:drawing>
          <wp:inline distT="0" distB="0" distL="0" distR="0" wp14:anchorId="70864378" wp14:editId="56D0D8EC">
            <wp:extent cx="5731510" cy="3851275"/>
            <wp:effectExtent l="0" t="0" r="2540" b="0"/>
            <wp:docPr id="958565612" name="Picture 15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8565612" name="Picture 15" descr="A screenshot of a computer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8512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CCBD5" w14:textId="77777777" w:rsidR="000F0CD7" w:rsidRDefault="000F0CD7"/>
    <w:p w14:paraId="73DAA58A" w14:textId="73F41492" w:rsidR="000F0CD7" w:rsidRDefault="000F0CD7">
      <w:r>
        <w:rPr>
          <w:noProof/>
        </w:rPr>
        <w:drawing>
          <wp:inline distT="0" distB="0" distL="0" distR="0" wp14:anchorId="75C6102F" wp14:editId="100A5151">
            <wp:extent cx="5731510" cy="3762375"/>
            <wp:effectExtent l="0" t="0" r="2540" b="9525"/>
            <wp:docPr id="511973433" name="Picture 1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1973433" name="Picture 16" descr="A screenshot of a computer&#10;&#10;Description automatically generated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762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B5AE1" w14:textId="77777777" w:rsidR="000F0CD7" w:rsidRDefault="000F0CD7"/>
    <w:p w14:paraId="73B7EBA5" w14:textId="0804CC51" w:rsidR="000F0CD7" w:rsidRDefault="000F0CD7">
      <w:r>
        <w:rPr>
          <w:noProof/>
        </w:rPr>
        <w:lastRenderedPageBreak/>
        <w:drawing>
          <wp:inline distT="0" distB="0" distL="0" distR="0" wp14:anchorId="3B1EEDF5" wp14:editId="58E4CE6E">
            <wp:extent cx="5731510" cy="4315460"/>
            <wp:effectExtent l="0" t="0" r="2540" b="8890"/>
            <wp:docPr id="1493471991" name="Picture 1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471991" name="Picture 17" descr="A screenshot of a computer&#10;&#10;Description automatically generated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315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F66018" w14:textId="77777777" w:rsidR="000F0CD7" w:rsidRDefault="000F0CD7"/>
    <w:p w14:paraId="654B2CCC" w14:textId="488B593E" w:rsidR="000F0CD7" w:rsidRDefault="000F0CD7">
      <w:r>
        <w:rPr>
          <w:noProof/>
        </w:rPr>
        <w:drawing>
          <wp:inline distT="0" distB="0" distL="0" distR="0" wp14:anchorId="24EB6A14" wp14:editId="5557E017">
            <wp:extent cx="5731510" cy="831215"/>
            <wp:effectExtent l="0" t="0" r="2540" b="6985"/>
            <wp:docPr id="922396923" name="Picture 18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22396923" name="Picture 18" descr="A screen shot of a computer&#10;&#10;Description automatically generated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31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D49E41" w14:textId="77777777" w:rsidR="000F0CD7" w:rsidRDefault="000F0CD7"/>
    <w:p w14:paraId="20668DDF" w14:textId="2CE98879" w:rsidR="000F0CD7" w:rsidRDefault="000F0CD7">
      <w:r>
        <w:rPr>
          <w:noProof/>
        </w:rPr>
        <w:lastRenderedPageBreak/>
        <w:drawing>
          <wp:inline distT="0" distB="0" distL="0" distR="0" wp14:anchorId="16254959" wp14:editId="462FDF49">
            <wp:extent cx="5731510" cy="7258685"/>
            <wp:effectExtent l="0" t="0" r="2540" b="0"/>
            <wp:docPr id="1603708136" name="Picture 1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3708136" name="Picture 19" descr="A screenshot of a computer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258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503B77" w14:textId="77777777" w:rsidR="000F0CD7" w:rsidRDefault="000F0CD7"/>
    <w:p w14:paraId="416042D7" w14:textId="4DA09D61" w:rsidR="000F0CD7" w:rsidRDefault="000F0CD7">
      <w:r>
        <w:rPr>
          <w:noProof/>
        </w:rPr>
        <w:lastRenderedPageBreak/>
        <w:drawing>
          <wp:inline distT="0" distB="0" distL="0" distR="0" wp14:anchorId="25C27752" wp14:editId="2B6C8983">
            <wp:extent cx="5731510" cy="3693160"/>
            <wp:effectExtent l="0" t="0" r="2540" b="2540"/>
            <wp:docPr id="869889600" name="Picture 2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889600" name="Picture 20" descr="A screenshot of a computer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93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DEC9C1" w14:textId="77777777" w:rsidR="000F0CD7" w:rsidRDefault="000F0CD7"/>
    <w:p w14:paraId="4393D3D5" w14:textId="3DBC3A09" w:rsidR="000F0CD7" w:rsidRDefault="000F0CD7">
      <w:r>
        <w:rPr>
          <w:noProof/>
        </w:rPr>
        <w:lastRenderedPageBreak/>
        <w:drawing>
          <wp:inline distT="0" distB="0" distL="0" distR="0" wp14:anchorId="790B379E" wp14:editId="043DE4A3">
            <wp:extent cx="5731510" cy="4766945"/>
            <wp:effectExtent l="0" t="0" r="2540" b="0"/>
            <wp:docPr id="623081006" name="Picture 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081006" name="Picture 21" descr="A screenshot of a computer&#10;&#10;Description automatically generated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766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DF8A00" w14:textId="77777777" w:rsidR="000F0CD7" w:rsidRDefault="000F0CD7"/>
    <w:p w14:paraId="10FC7027" w14:textId="677AACAD" w:rsidR="000F0CD7" w:rsidRDefault="00276BE1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683F4A07" wp14:editId="30B5284F">
            <wp:extent cx="5731510" cy="5852160"/>
            <wp:effectExtent l="0" t="0" r="2540" b="0"/>
            <wp:docPr id="1415807994" name="Picture 2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15807994" name="Picture 26" descr="A screenshot of a computer&#10;&#10;Description automatically generated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852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06D73E" w14:textId="3F6754E5" w:rsidR="000F0CD7" w:rsidRDefault="000F0CD7"/>
    <w:p w14:paraId="704EAB33" w14:textId="77777777" w:rsidR="00276BE1" w:rsidRDefault="00276BE1"/>
    <w:p w14:paraId="5BB666C1" w14:textId="348BC8BF" w:rsidR="00276BE1" w:rsidRDefault="00276BE1"/>
    <w:p w14:paraId="16FD636F" w14:textId="77777777" w:rsidR="00276BE1" w:rsidRDefault="00276BE1"/>
    <w:p w14:paraId="4FDF1394" w14:textId="3E0062E3" w:rsidR="00276BE1" w:rsidRDefault="00276BE1">
      <w:r>
        <w:rPr>
          <w:noProof/>
        </w:rPr>
        <w:lastRenderedPageBreak/>
        <w:drawing>
          <wp:inline distT="0" distB="0" distL="0" distR="0" wp14:anchorId="2FDE6E57" wp14:editId="08AF7549">
            <wp:extent cx="5731510" cy="8778240"/>
            <wp:effectExtent l="0" t="0" r="2540" b="3810"/>
            <wp:docPr id="1356402237" name="Picture 28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56402237" name="Picture 28" descr="A screenshot of a computer&#10;&#10;Description automatically generated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8778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7863D0" w14:textId="77777777" w:rsidR="00276BE1" w:rsidRDefault="00276BE1"/>
    <w:p w14:paraId="04F700D3" w14:textId="4F075081" w:rsidR="00276BE1" w:rsidRDefault="00276BE1">
      <w:r>
        <w:rPr>
          <w:noProof/>
        </w:rPr>
        <w:drawing>
          <wp:inline distT="0" distB="0" distL="0" distR="0" wp14:anchorId="66A84C30" wp14:editId="261C7455">
            <wp:extent cx="5731510" cy="7579360"/>
            <wp:effectExtent l="0" t="0" r="2540" b="2540"/>
            <wp:docPr id="1667828271" name="Picture 2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67828271" name="Picture 29" descr="A screenshot of a computer&#10;&#10;Description automatically generated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5793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C79824" w14:textId="77777777" w:rsidR="00276BE1" w:rsidRDefault="00276BE1"/>
    <w:p w14:paraId="6B7A2C79" w14:textId="7AF6FDBF" w:rsidR="00276BE1" w:rsidRDefault="00276BE1">
      <w:r>
        <w:rPr>
          <w:noProof/>
        </w:rPr>
        <w:lastRenderedPageBreak/>
        <w:drawing>
          <wp:inline distT="0" distB="0" distL="0" distR="0" wp14:anchorId="70717BEC" wp14:editId="41DE56C4">
            <wp:extent cx="5731510" cy="7625080"/>
            <wp:effectExtent l="0" t="0" r="2540" b="0"/>
            <wp:docPr id="766012126" name="Picture 3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6012126" name="Picture 30" descr="A screenshot of a computer&#10;&#10;Description automatically generated"/>
                    <pic:cNvPicPr/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6250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A58A43" w14:textId="77777777" w:rsidR="00276BE1" w:rsidRDefault="00276BE1"/>
    <w:p w14:paraId="342083FF" w14:textId="3A611AFA" w:rsidR="00276BE1" w:rsidRDefault="00276BE1">
      <w:r>
        <w:rPr>
          <w:noProof/>
        </w:rPr>
        <w:lastRenderedPageBreak/>
        <w:drawing>
          <wp:inline distT="0" distB="0" distL="0" distR="0" wp14:anchorId="3A54CC40" wp14:editId="384CC26D">
            <wp:extent cx="5731510" cy="4033520"/>
            <wp:effectExtent l="0" t="0" r="2540" b="5080"/>
            <wp:docPr id="1287360124" name="Picture 3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7360124" name="Picture 31" descr="A screenshot of a computer&#10;&#10;Description automatically generated"/>
                    <pic:cNvPicPr/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33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FEF60C" w14:textId="77777777" w:rsidR="00276BE1" w:rsidRDefault="00276BE1"/>
    <w:p w14:paraId="0A535922" w14:textId="1ED1835D" w:rsidR="00276BE1" w:rsidRDefault="00276BE1">
      <w:r>
        <w:rPr>
          <w:noProof/>
        </w:rPr>
        <w:lastRenderedPageBreak/>
        <w:drawing>
          <wp:inline distT="0" distB="0" distL="0" distR="0" wp14:anchorId="66A94E0A" wp14:editId="4376F5AD">
            <wp:extent cx="5731510" cy="6447790"/>
            <wp:effectExtent l="0" t="0" r="2540" b="0"/>
            <wp:docPr id="111394500" name="Picture 3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394500" name="Picture 32" descr="A screenshot of a computer&#10;&#10;Description automatically generated"/>
                    <pic:cNvPicPr/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64477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69D6CA" w14:textId="77777777" w:rsidR="00276BE1" w:rsidRDefault="00276BE1"/>
    <w:p w14:paraId="5153BB29" w14:textId="7672D5BB" w:rsidR="00276BE1" w:rsidRDefault="00276BE1">
      <w:r>
        <w:rPr>
          <w:noProof/>
        </w:rPr>
        <w:lastRenderedPageBreak/>
        <w:drawing>
          <wp:inline distT="0" distB="0" distL="0" distR="0" wp14:anchorId="2E7E4F63" wp14:editId="5C62DE59">
            <wp:extent cx="5731510" cy="4893310"/>
            <wp:effectExtent l="0" t="0" r="2540" b="2540"/>
            <wp:docPr id="806645306" name="Picture 3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6645306" name="Picture 33" descr="A screenshot of a computer&#10;&#10;Description automatically generated"/>
                    <pic:cNvPicPr/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893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17CAB" w14:textId="77777777" w:rsidR="00276BE1" w:rsidRDefault="00276BE1"/>
    <w:sectPr w:rsidR="00276BE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3B74939"/>
    <w:multiLevelType w:val="multilevel"/>
    <w:tmpl w:val="94446270"/>
    <w:lvl w:ilvl="0">
      <w:start w:val="1"/>
      <w:numFmt w:val="decimal"/>
      <w:lvlText w:val="%1."/>
      <w:lvlJc w:val="left"/>
      <w:pPr>
        <w:ind w:left="1070" w:hanging="360"/>
      </w:pPr>
    </w:lvl>
    <w:lvl w:ilvl="1">
      <w:start w:val="1"/>
      <w:numFmt w:val="lowerLetter"/>
      <w:lvlText w:val="%2."/>
      <w:lvlJc w:val="left"/>
      <w:pPr>
        <w:ind w:left="1800" w:hanging="360"/>
      </w:pPr>
    </w:lvl>
    <w:lvl w:ilvl="2">
      <w:start w:val="1"/>
      <w:numFmt w:val="lowerRoman"/>
      <w:lvlText w:val="%3."/>
      <w:lvlJc w:val="right"/>
      <w:pPr>
        <w:ind w:left="2520" w:hanging="180"/>
      </w:pPr>
    </w:lvl>
    <w:lvl w:ilvl="3">
      <w:start w:val="1"/>
      <w:numFmt w:val="decimal"/>
      <w:lvlText w:val="%4."/>
      <w:lvlJc w:val="left"/>
      <w:pPr>
        <w:ind w:left="3240" w:hanging="360"/>
      </w:pPr>
    </w:lvl>
    <w:lvl w:ilvl="4">
      <w:start w:val="1"/>
      <w:numFmt w:val="lowerLetter"/>
      <w:lvlText w:val="%5."/>
      <w:lvlJc w:val="left"/>
      <w:pPr>
        <w:ind w:left="3960" w:hanging="360"/>
      </w:pPr>
    </w:lvl>
    <w:lvl w:ilvl="5">
      <w:start w:val="1"/>
      <w:numFmt w:val="lowerRoman"/>
      <w:lvlText w:val="%6."/>
      <w:lvlJc w:val="right"/>
      <w:pPr>
        <w:ind w:left="4680" w:hanging="180"/>
      </w:pPr>
    </w:lvl>
    <w:lvl w:ilvl="6">
      <w:start w:val="1"/>
      <w:numFmt w:val="decimal"/>
      <w:lvlText w:val="%7."/>
      <w:lvlJc w:val="left"/>
      <w:pPr>
        <w:ind w:left="5400" w:hanging="360"/>
      </w:pPr>
    </w:lvl>
    <w:lvl w:ilvl="7">
      <w:start w:val="1"/>
      <w:numFmt w:val="lowerLetter"/>
      <w:lvlText w:val="%8."/>
      <w:lvlJc w:val="left"/>
      <w:pPr>
        <w:ind w:left="6120" w:hanging="360"/>
      </w:pPr>
    </w:lvl>
    <w:lvl w:ilvl="8">
      <w:start w:val="1"/>
      <w:numFmt w:val="lowerRoman"/>
      <w:lvlText w:val="%9."/>
      <w:lvlJc w:val="right"/>
      <w:pPr>
        <w:ind w:left="6840" w:hanging="180"/>
      </w:pPr>
    </w:lvl>
  </w:abstractNum>
  <w:num w:numId="1" w16cid:durableId="300770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zQzMLEwNzQ3MjA2MzJU0lEKTi0uzszPAykwqgUAIFhgMSwAAAA="/>
  </w:docVars>
  <w:rsids>
    <w:rsidRoot w:val="00C865D6"/>
    <w:rsid w:val="00094ABE"/>
    <w:rsid w:val="000F0CD7"/>
    <w:rsid w:val="00276BE1"/>
    <w:rsid w:val="002F10F0"/>
    <w:rsid w:val="00541518"/>
    <w:rsid w:val="00546699"/>
    <w:rsid w:val="00C865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8312C42"/>
  <w15:chartTrackingRefBased/>
  <w15:docId w15:val="{C6C65C2C-0EA4-411F-B2EF-CB4A56C709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AU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F10F0"/>
  </w:style>
  <w:style w:type="paragraph" w:styleId="Heading1">
    <w:name w:val="heading 1"/>
    <w:basedOn w:val="Normal"/>
    <w:next w:val="Normal"/>
    <w:link w:val="Heading1Char"/>
    <w:uiPriority w:val="9"/>
    <w:qFormat/>
    <w:rsid w:val="00C865D6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865D6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865D6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865D6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865D6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865D6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865D6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865D6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865D6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865D6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865D6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865D6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865D6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865D6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865D6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865D6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865D6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865D6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865D6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865D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865D6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865D6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865D6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865D6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865D6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865D6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865D6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865D6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865D6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156E30-AE9D-413A-AD5F-46A14D727F8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8</TotalTime>
  <Pages>17</Pages>
  <Words>9</Words>
  <Characters>53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Ogier</dc:creator>
  <cp:keywords/>
  <dc:description/>
  <cp:lastModifiedBy>Sharon Ogier</cp:lastModifiedBy>
  <cp:revision>2</cp:revision>
  <dcterms:created xsi:type="dcterms:W3CDTF">2024-08-31T19:07:00Z</dcterms:created>
  <dcterms:modified xsi:type="dcterms:W3CDTF">2024-08-31T19:54:00Z</dcterms:modified>
</cp:coreProperties>
</file>